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9BE1C" w14:textId="4D6F99EF" w:rsidR="004D3FAC" w:rsidRPr="00852899" w:rsidRDefault="004D3FAC" w:rsidP="004D3FAC">
      <w:pPr>
        <w:autoSpaceDE w:val="0"/>
        <w:autoSpaceDN w:val="0"/>
        <w:adjustRightInd w:val="0"/>
        <w:spacing w:after="0" w:line="240" w:lineRule="auto"/>
        <w:ind w:left="720" w:firstLine="720"/>
        <w:jc w:val="right"/>
        <w:rPr>
          <w:rFonts w:ascii="Times New Roman" w:hAnsi="Times New Roman" w:cs="Times New Roman"/>
          <w:iCs/>
          <w:sz w:val="24"/>
          <w:szCs w:val="24"/>
        </w:rPr>
      </w:pPr>
    </w:p>
    <w:p w14:paraId="23A7A64A" w14:textId="77777777" w:rsidR="009E2398" w:rsidRDefault="009E2398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1A33A4C" w14:textId="77777777" w:rsidR="004A607F" w:rsidRDefault="004A607F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E007883" w14:textId="01D4CBB3" w:rsidR="00325E8D" w:rsidRPr="00852899" w:rsidRDefault="004E3506" w:rsidP="006827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January</w:t>
      </w:r>
      <w:r w:rsidR="004B154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859A1">
        <w:rPr>
          <w:rFonts w:ascii="Times New Roman" w:hAnsi="Times New Roman" w:cs="Times New Roman"/>
          <w:iCs/>
          <w:sz w:val="24"/>
          <w:szCs w:val="24"/>
        </w:rPr>
        <w:t>2</w:t>
      </w:r>
      <w:r w:rsidR="00865945">
        <w:rPr>
          <w:rFonts w:ascii="Times New Roman" w:hAnsi="Times New Roman" w:cs="Times New Roman"/>
          <w:iCs/>
          <w:sz w:val="24"/>
          <w:szCs w:val="24"/>
        </w:rPr>
        <w:t>9</w:t>
      </w:r>
      <w:r w:rsidR="008859A1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4B1549">
        <w:rPr>
          <w:rFonts w:ascii="Times New Roman" w:hAnsi="Times New Roman" w:cs="Times New Roman"/>
          <w:iCs/>
          <w:sz w:val="24"/>
          <w:szCs w:val="24"/>
        </w:rPr>
        <w:t>20</w:t>
      </w:r>
      <w:r>
        <w:rPr>
          <w:rFonts w:ascii="Times New Roman" w:hAnsi="Times New Roman" w:cs="Times New Roman"/>
          <w:iCs/>
          <w:sz w:val="24"/>
          <w:szCs w:val="24"/>
        </w:rPr>
        <w:t>20</w:t>
      </w:r>
    </w:p>
    <w:p w14:paraId="131BF9A8" w14:textId="53F3D9EF" w:rsidR="00325E8D" w:rsidRDefault="00325E8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4698590" w14:textId="77777777" w:rsidR="00135ACE" w:rsidRPr="00852899" w:rsidRDefault="00135ACE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</w:p>
    <w:p w14:paraId="3345611F" w14:textId="77777777" w:rsidR="00C22810" w:rsidRPr="00852899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852899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07ABB9DB" w14:textId="77777777" w:rsidR="0019763C" w:rsidRPr="00852899" w:rsidRDefault="004361A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  <w:r w:rsidRPr="00852899">
        <w:rPr>
          <w:rFonts w:ascii="Times New Roman" w:hAnsi="Times New Roman" w:cs="Times New Roman"/>
          <w:iCs/>
          <w:sz w:val="24"/>
          <w:szCs w:val="24"/>
        </w:rPr>
        <w:t>Dear Neighbor,</w:t>
      </w:r>
    </w:p>
    <w:p w14:paraId="6205C6FF" w14:textId="77777777" w:rsidR="004361AD" w:rsidRPr="00852899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852899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12B00692" w14:textId="77777777" w:rsidR="00E529D8" w:rsidRPr="00852899" w:rsidRDefault="00E529D8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24AB1551" w14:textId="565AABA3" w:rsidR="009B5586" w:rsidRPr="005E7888" w:rsidRDefault="009B5586" w:rsidP="009B558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5E7888">
        <w:rPr>
          <w:rFonts w:ascii="Times New Roman" w:hAnsi="Times New Roman" w:cs="Times New Roman"/>
          <w:iCs/>
          <w:sz w:val="24"/>
          <w:szCs w:val="24"/>
        </w:rPr>
        <w:t xml:space="preserve">As part of BGE’s ongoing commitment to the safe and reliable delivery of energy to our customers, we will be upgrading transmission infrastructure in the coming months.  There are two </w:t>
      </w:r>
      <w:r w:rsidR="00D307AC">
        <w:rPr>
          <w:rFonts w:ascii="Times New Roman" w:hAnsi="Times New Roman" w:cs="Times New Roman"/>
          <w:iCs/>
          <w:sz w:val="24"/>
          <w:szCs w:val="24"/>
        </w:rPr>
        <w:t xml:space="preserve">upcoming </w:t>
      </w:r>
      <w:r w:rsidRPr="005E7888">
        <w:rPr>
          <w:rFonts w:ascii="Times New Roman" w:hAnsi="Times New Roman" w:cs="Times New Roman"/>
          <w:iCs/>
          <w:sz w:val="24"/>
          <w:szCs w:val="24"/>
        </w:rPr>
        <w:t xml:space="preserve">projects </w:t>
      </w:r>
      <w:r w:rsidR="00BB2A52">
        <w:rPr>
          <w:rFonts w:ascii="Times New Roman" w:hAnsi="Times New Roman" w:cs="Times New Roman"/>
          <w:iCs/>
          <w:sz w:val="24"/>
          <w:szCs w:val="24"/>
        </w:rPr>
        <w:t>that will improve the</w:t>
      </w:r>
      <w:r w:rsidR="00B21411">
        <w:rPr>
          <w:rFonts w:ascii="Times New Roman" w:hAnsi="Times New Roman" w:cs="Times New Roman"/>
          <w:iCs/>
          <w:sz w:val="24"/>
          <w:szCs w:val="24"/>
        </w:rPr>
        <w:t xml:space="preserve"> overall electric system reliability for all customers</w:t>
      </w:r>
      <w:r w:rsidRPr="005E7888">
        <w:rPr>
          <w:rFonts w:ascii="Times New Roman" w:hAnsi="Times New Roman" w:cs="Times New Roman"/>
          <w:iCs/>
          <w:sz w:val="24"/>
          <w:szCs w:val="24"/>
        </w:rPr>
        <w:t>.</w:t>
      </w:r>
    </w:p>
    <w:p w14:paraId="5420D4F0" w14:textId="77777777" w:rsidR="009B5586" w:rsidRDefault="009B5586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1CEB7247" w14:textId="69E4DC2A" w:rsidR="007638F1" w:rsidRDefault="007638F1" w:rsidP="007638F1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b/>
          <w:bCs/>
          <w:iCs/>
          <w:sz w:val="24"/>
          <w:szCs w:val="24"/>
        </w:rPr>
        <w:t>Graceton</w:t>
      </w:r>
      <w:proofErr w:type="spellEnd"/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to Bagley to Raphael Road </w:t>
      </w:r>
      <w:r w:rsidR="00413B28">
        <w:rPr>
          <w:rFonts w:ascii="Times New Roman" w:hAnsi="Times New Roman" w:cs="Times New Roman"/>
          <w:b/>
          <w:bCs/>
          <w:iCs/>
          <w:sz w:val="24"/>
          <w:szCs w:val="24"/>
        </w:rPr>
        <w:t>Reconductoring</w:t>
      </w:r>
      <w:r w:rsidR="007C1DF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Project</w:t>
      </w:r>
    </w:p>
    <w:p w14:paraId="7BA7A983" w14:textId="77777777" w:rsidR="007638F1" w:rsidRPr="00CE4312" w:rsidRDefault="007638F1" w:rsidP="007638F1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7D8EB38E" w14:textId="35FCF7E8" w:rsidR="00AB0B61" w:rsidRPr="004A607F" w:rsidRDefault="00B06EEE" w:rsidP="00AB0B61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Project construction is targeted to begin in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rch 2020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will continue until the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mmer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of 202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</w:t>
      </w:r>
      <w:r w:rsidR="00AB0B61">
        <w:rPr>
          <w:rFonts w:ascii="Times New Roman" w:hAnsi="Times New Roman" w:cs="Times New Roman"/>
          <w:iCs/>
          <w:sz w:val="24"/>
          <w:szCs w:val="24"/>
        </w:rPr>
        <w:t xml:space="preserve">between the </w:t>
      </w:r>
      <w:proofErr w:type="spellStart"/>
      <w:r w:rsidR="00AB0B61">
        <w:rPr>
          <w:rFonts w:ascii="Times New Roman" w:hAnsi="Times New Roman" w:cs="Times New Roman"/>
          <w:iCs/>
          <w:sz w:val="24"/>
          <w:szCs w:val="24"/>
        </w:rPr>
        <w:t>Graceton</w:t>
      </w:r>
      <w:proofErr w:type="spellEnd"/>
      <w:r w:rsidR="00AB0B61">
        <w:rPr>
          <w:rFonts w:ascii="Times New Roman" w:hAnsi="Times New Roman" w:cs="Times New Roman"/>
          <w:iCs/>
          <w:sz w:val="24"/>
          <w:szCs w:val="24"/>
        </w:rPr>
        <w:t xml:space="preserve"> Substation in </w:t>
      </w:r>
      <w:proofErr w:type="spellStart"/>
      <w:r w:rsidR="00AB0B61">
        <w:rPr>
          <w:rFonts w:ascii="Times New Roman" w:hAnsi="Times New Roman" w:cs="Times New Roman"/>
          <w:iCs/>
          <w:sz w:val="24"/>
          <w:szCs w:val="24"/>
        </w:rPr>
        <w:t>Pylesville</w:t>
      </w:r>
      <w:proofErr w:type="spellEnd"/>
      <w:r w:rsidR="00AB0B61">
        <w:rPr>
          <w:rFonts w:ascii="Times New Roman" w:hAnsi="Times New Roman" w:cs="Times New Roman"/>
          <w:iCs/>
          <w:sz w:val="24"/>
          <w:szCs w:val="24"/>
        </w:rPr>
        <w:t xml:space="preserve">, Harford County; Bagley Substation in Harford County; and Raphael Road Substation in Kingsville, Baltimore County. </w:t>
      </w:r>
      <w:r w:rsidR="00574E0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AB0B6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You may recall BGE recently replaced the lattice towers with steel poles along this transmission corridor as part of our NETSI project. This project will involve installing a second set of overhead electrical wires (“conductors”) per phase on our existing poles.  We do not foresee the need to install any new towers as part of this project.</w:t>
      </w:r>
    </w:p>
    <w:p w14:paraId="3D5DE5EA" w14:textId="77777777" w:rsidR="00CE4312" w:rsidRPr="005E7888" w:rsidRDefault="00CE4312" w:rsidP="00CE4312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059FF675" w14:textId="77777777" w:rsidR="00413B28" w:rsidRDefault="00CD5DCB" w:rsidP="00413B28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proofErr w:type="spellStart"/>
      <w:r w:rsidRPr="005E7888">
        <w:rPr>
          <w:rFonts w:ascii="Times New Roman" w:hAnsi="Times New Roman" w:cs="Times New Roman"/>
          <w:b/>
          <w:bCs/>
          <w:iCs/>
          <w:sz w:val="24"/>
          <w:szCs w:val="24"/>
        </w:rPr>
        <w:t>Conastone</w:t>
      </w:r>
      <w:proofErr w:type="spellEnd"/>
      <w:r w:rsidRPr="005E788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to </w:t>
      </w:r>
      <w:proofErr w:type="spellStart"/>
      <w:r w:rsidRPr="005E7888">
        <w:rPr>
          <w:rFonts w:ascii="Times New Roman" w:hAnsi="Times New Roman" w:cs="Times New Roman"/>
          <w:b/>
          <w:bCs/>
          <w:iCs/>
          <w:sz w:val="24"/>
          <w:szCs w:val="24"/>
        </w:rPr>
        <w:t>Graceton</w:t>
      </w:r>
      <w:proofErr w:type="spellEnd"/>
      <w:r w:rsidRPr="005E788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413B28">
        <w:rPr>
          <w:rFonts w:ascii="Times New Roman" w:hAnsi="Times New Roman" w:cs="Times New Roman"/>
          <w:b/>
          <w:bCs/>
          <w:iCs/>
          <w:sz w:val="24"/>
          <w:szCs w:val="24"/>
        </w:rPr>
        <w:t>Reconductoring Project</w:t>
      </w:r>
    </w:p>
    <w:p w14:paraId="64BE9C4D" w14:textId="77777777" w:rsidR="00413B28" w:rsidRPr="00CE4312" w:rsidRDefault="00413B28" w:rsidP="00413B28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529FBD88" w14:textId="7F77D3AF" w:rsidR="00CE4312" w:rsidRPr="005E7888" w:rsidRDefault="00155707" w:rsidP="00CE4312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Cs/>
        </w:rPr>
        <w:t xml:space="preserve">Project construction is targeted to begin </w:t>
      </w:r>
      <w:r w:rsidRPr="005E7888">
        <w:rPr>
          <w:rFonts w:ascii="Times New Roman" w:hAnsi="Times New Roman" w:cs="Times New Roman"/>
          <w:iCs/>
        </w:rPr>
        <w:t>in September 2020</w:t>
      </w:r>
      <w:r>
        <w:rPr>
          <w:rFonts w:ascii="Times New Roman" w:hAnsi="Times New Roman" w:cs="Times New Roman"/>
          <w:iCs/>
        </w:rPr>
        <w:t xml:space="preserve"> and will continue until the summer of 2021</w:t>
      </w:r>
      <w:r w:rsidR="00D6665E">
        <w:rPr>
          <w:rFonts w:ascii="Times New Roman" w:hAnsi="Times New Roman" w:cs="Times New Roman"/>
          <w:iCs/>
        </w:rPr>
        <w:t xml:space="preserve"> along </w:t>
      </w:r>
      <w:r w:rsidR="007554AF">
        <w:rPr>
          <w:rFonts w:ascii="Times New Roman" w:hAnsi="Times New Roman" w:cs="Times New Roman"/>
          <w:iCs/>
        </w:rPr>
        <w:t xml:space="preserve">the transmission corridor between the </w:t>
      </w:r>
      <w:proofErr w:type="spellStart"/>
      <w:r w:rsidR="00CE4312" w:rsidRPr="005E7888">
        <w:rPr>
          <w:rFonts w:ascii="Times New Roman" w:hAnsi="Times New Roman" w:cs="Times New Roman"/>
          <w:iCs/>
        </w:rPr>
        <w:t>Conastone</w:t>
      </w:r>
      <w:proofErr w:type="spellEnd"/>
      <w:r w:rsidR="00CE4312" w:rsidRPr="005E7888">
        <w:rPr>
          <w:rFonts w:ascii="Times New Roman" w:hAnsi="Times New Roman" w:cs="Times New Roman"/>
          <w:iCs/>
        </w:rPr>
        <w:t xml:space="preserve"> Substation in White Hall, Harford County </w:t>
      </w:r>
      <w:r w:rsidR="009B1239">
        <w:rPr>
          <w:rFonts w:ascii="Times New Roman" w:hAnsi="Times New Roman" w:cs="Times New Roman"/>
          <w:iCs/>
        </w:rPr>
        <w:t>an</w:t>
      </w:r>
      <w:r w:rsidR="0035485C">
        <w:rPr>
          <w:rFonts w:ascii="Times New Roman" w:hAnsi="Times New Roman" w:cs="Times New Roman"/>
          <w:iCs/>
        </w:rPr>
        <w:t>d</w:t>
      </w:r>
      <w:r w:rsidR="009B1239" w:rsidRPr="005E7888">
        <w:rPr>
          <w:rFonts w:ascii="Times New Roman" w:hAnsi="Times New Roman" w:cs="Times New Roman"/>
          <w:iCs/>
        </w:rPr>
        <w:t xml:space="preserve"> </w:t>
      </w:r>
      <w:r w:rsidR="00CE4312" w:rsidRPr="005E7888">
        <w:rPr>
          <w:rFonts w:ascii="Times New Roman" w:hAnsi="Times New Roman" w:cs="Times New Roman"/>
          <w:iCs/>
        </w:rPr>
        <w:t xml:space="preserve">the </w:t>
      </w:r>
      <w:proofErr w:type="spellStart"/>
      <w:r w:rsidR="00CE4312" w:rsidRPr="005E7888">
        <w:rPr>
          <w:rFonts w:ascii="Times New Roman" w:hAnsi="Times New Roman" w:cs="Times New Roman"/>
          <w:iCs/>
        </w:rPr>
        <w:t>Graceton</w:t>
      </w:r>
      <w:proofErr w:type="spellEnd"/>
      <w:r w:rsidR="00CE4312" w:rsidRPr="005E7888">
        <w:rPr>
          <w:rFonts w:ascii="Times New Roman" w:hAnsi="Times New Roman" w:cs="Times New Roman"/>
          <w:iCs/>
        </w:rPr>
        <w:t xml:space="preserve"> Substation in </w:t>
      </w:r>
      <w:proofErr w:type="spellStart"/>
      <w:r w:rsidR="00CE4312" w:rsidRPr="005E7888">
        <w:rPr>
          <w:rFonts w:ascii="Times New Roman" w:hAnsi="Times New Roman" w:cs="Times New Roman"/>
          <w:iCs/>
        </w:rPr>
        <w:t>Pylesville</w:t>
      </w:r>
      <w:proofErr w:type="spellEnd"/>
      <w:r w:rsidR="00CE4312" w:rsidRPr="005E7888">
        <w:rPr>
          <w:rFonts w:ascii="Times New Roman" w:hAnsi="Times New Roman" w:cs="Times New Roman"/>
          <w:iCs/>
        </w:rPr>
        <w:t>, Harford County</w:t>
      </w:r>
      <w:r w:rsidR="0035485C">
        <w:rPr>
          <w:rFonts w:ascii="Times New Roman" w:hAnsi="Times New Roman" w:cs="Times New Roman"/>
          <w:iCs/>
        </w:rPr>
        <w:t>.</w:t>
      </w:r>
      <w:r w:rsidR="00CE4312" w:rsidRPr="005E7888">
        <w:rPr>
          <w:rFonts w:ascii="Times New Roman" w:hAnsi="Times New Roman" w:cs="Times New Roman"/>
          <w:iCs/>
        </w:rPr>
        <w:t xml:space="preserve"> </w:t>
      </w:r>
      <w:r w:rsidR="0035485C">
        <w:rPr>
          <w:rFonts w:ascii="Times New Roman" w:hAnsi="Times New Roman" w:cs="Times New Roman"/>
          <w:iCs/>
        </w:rPr>
        <w:t xml:space="preserve"> </w:t>
      </w:r>
      <w:r w:rsidR="00CE4312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BGE will replace two existing towers located at </w:t>
      </w:r>
      <w:r w:rsidR="00CE4312" w:rsidRPr="005E788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Clermont Mill Rd (Tower 1411) and Urey Rd (Tower 1436).  </w:t>
      </w:r>
      <w:r w:rsidR="00CE4312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n addition, we will</w:t>
      </w:r>
      <w:r w:rsidR="00CE4312" w:rsidRPr="005E788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</w:t>
      </w:r>
      <w:r w:rsidR="00CE4312" w:rsidRPr="005E788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eplace all 8.5 miles of overhead electrical wiring (conductors) on both transmission lines</w:t>
      </w:r>
      <w:r w:rsidR="00FD4E4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n this corridor.</w:t>
      </w:r>
    </w:p>
    <w:p w14:paraId="5536DBDA" w14:textId="77777777" w:rsidR="00CE4312" w:rsidRPr="005E7888" w:rsidRDefault="00CE4312" w:rsidP="00CE4312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6526A54" w14:textId="143D2A43" w:rsidR="00CE4312" w:rsidRDefault="00CE4312" w:rsidP="00CE4312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o prepare for </w:t>
      </w:r>
      <w:proofErr w:type="gramStart"/>
      <w:r w:rsidR="00FD4E4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both of these</w:t>
      </w:r>
      <w:proofErr w:type="gramEnd"/>
      <w:r w:rsidR="00FD4E4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projects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BGE will perform routine maintenance on stone access roads that reside on BGE easements or rights-of-way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hich will include laying new stone and/or tree trimming. </w:t>
      </w:r>
      <w:r w:rsidRPr="009C4BB8">
        <w:rPr>
          <w:rFonts w:ascii="Times New Roman" w:hAnsi="Times New Roman" w:cs="Times New Roman"/>
          <w:iCs/>
          <w:sz w:val="24"/>
          <w:szCs w:val="24"/>
        </w:rPr>
        <w:t>Most of this work will occur during the workweek</w:t>
      </w:r>
      <w:r>
        <w:rPr>
          <w:rFonts w:ascii="Times New Roman" w:hAnsi="Times New Roman" w:cs="Times New Roman"/>
          <w:iCs/>
          <w:sz w:val="24"/>
          <w:szCs w:val="24"/>
        </w:rPr>
        <w:t xml:space="preserve"> and</w:t>
      </w:r>
      <w:r w:rsidRPr="009C4BB8">
        <w:rPr>
          <w:rFonts w:ascii="Times New Roman" w:hAnsi="Times New Roman" w:cs="Times New Roman"/>
          <w:iCs/>
          <w:sz w:val="24"/>
          <w:szCs w:val="24"/>
        </w:rPr>
        <w:t xml:space="preserve"> during normal business hours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57E912FD" w14:textId="77777777" w:rsidR="0097134F" w:rsidRDefault="0097134F" w:rsidP="00644E54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6FAC782E" w14:textId="7FEAD606" w:rsidR="00231840" w:rsidRDefault="00231840" w:rsidP="00231840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>BGE wil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old a community meeting to share more details about </w:t>
      </w:r>
      <w:r w:rsidR="00CC477E">
        <w:rPr>
          <w:rFonts w:ascii="Times New Roman" w:eastAsia="Times New Roman" w:hAnsi="Times New Roman" w:cs="Times New Roman"/>
          <w:color w:val="000000"/>
          <w:sz w:val="24"/>
          <w:szCs w:val="24"/>
        </w:rPr>
        <w:t>these</w:t>
      </w:r>
      <w:r w:rsidR="00CC477E"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 w:rsidR="00CC477E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The meeting will be held at:</w:t>
      </w:r>
    </w:p>
    <w:p w14:paraId="468B8082" w14:textId="77777777" w:rsidR="00231840" w:rsidRDefault="00231840" w:rsidP="00231840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CDE88B" w14:textId="37CFD32B" w:rsidR="00231840" w:rsidRPr="00B9765B" w:rsidRDefault="002625F6" w:rsidP="00231840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Whiteford</w:t>
      </w:r>
      <w:r w:rsidR="00B868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Public Library</w:t>
      </w:r>
    </w:p>
    <w:p w14:paraId="538CEA26" w14:textId="50C3729F" w:rsidR="00231840" w:rsidRDefault="00B8688B" w:rsidP="00231840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407 Whiteford Road</w:t>
      </w:r>
      <w:r w:rsidR="00231840" w:rsidRP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5C2A0C">
        <w:rPr>
          <w:rFonts w:ascii="Times New Roman" w:eastAsia="Times New Roman" w:hAnsi="Times New Roman" w:cs="Times New Roman"/>
          <w:color w:val="000000"/>
          <w:sz w:val="24"/>
          <w:szCs w:val="24"/>
        </w:rPr>
        <w:t>Whiteford</w:t>
      </w:r>
      <w:r w:rsidR="00231840" w:rsidRP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>, MD 21</w:t>
      </w:r>
      <w:r w:rsidR="005C2A0C">
        <w:rPr>
          <w:rFonts w:ascii="Times New Roman" w:eastAsia="Times New Roman" w:hAnsi="Times New Roman" w:cs="Times New Roman"/>
          <w:color w:val="000000"/>
          <w:sz w:val="24"/>
          <w:szCs w:val="24"/>
        </w:rPr>
        <w:t>160</w:t>
      </w:r>
    </w:p>
    <w:p w14:paraId="390AC334" w14:textId="77777777" w:rsidR="00B106DD" w:rsidRDefault="0073217F" w:rsidP="00B106DD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ednesday</w:t>
      </w:r>
      <w:r w:rsidR="00B976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>February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E349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20</w:t>
      </w:r>
      <w:r w:rsid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826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</w:t>
      </w:r>
      <w:r w:rsidR="00231840">
        <w:rPr>
          <w:rFonts w:ascii="Times New Roman" w:eastAsia="Times New Roman" w:hAnsi="Times New Roman" w:cs="Times New Roman"/>
          <w:color w:val="000000"/>
          <w:sz w:val="24"/>
          <w:szCs w:val="24"/>
        </w:rPr>
        <w:t>6 PM – 8 PM</w:t>
      </w:r>
    </w:p>
    <w:p w14:paraId="56848E37" w14:textId="77777777" w:rsidR="00B106DD" w:rsidRDefault="00B106DD" w:rsidP="00B106DD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A0A84C" w14:textId="19BBD91B" w:rsidR="00231840" w:rsidRPr="0068278D" w:rsidRDefault="00231840" w:rsidP="00B106DD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bookmarkStart w:id="0" w:name="_GoBack"/>
      <w:bookmarkEnd w:id="0"/>
      <w:r w:rsidRPr="00B152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 have any questions, 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lease contact Tim Cooke at (443) 603-3730. You </w:t>
      </w:r>
      <w:r w:rsidR="00FE3494"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ay 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lso email us at </w:t>
      </w:r>
      <w:hyperlink r:id="rId11" w:history="1">
        <w:r w:rsidRPr="007328A5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BGEProject@bge.com</w:t>
        </w:r>
      </w:hyperlink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r call us at </w:t>
      </w:r>
      <w:r w:rsidR="00B9765B"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800</w:t>
      </w:r>
      <w:r w:rsidR="00B9765B"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) 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685</w:t>
      </w:r>
      <w:r w:rsidR="00B9765B"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0123 and </w:t>
      </w:r>
      <w:r w:rsidR="00B9765B"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ference the</w:t>
      </w:r>
      <w:r w:rsidR="0021118A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="0021118A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>Conastone</w:t>
      </w:r>
      <w:proofErr w:type="spellEnd"/>
      <w:r w:rsidR="0021118A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to </w:t>
      </w:r>
      <w:proofErr w:type="spellStart"/>
      <w:r w:rsidR="0021118A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>Graceton</w:t>
      </w:r>
      <w:proofErr w:type="spellEnd"/>
      <w:r w:rsidR="0021118A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882616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Reconductoring Project </w:t>
      </w:r>
      <w:r w:rsidR="00E54444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or the </w:t>
      </w:r>
      <w:proofErr w:type="spellStart"/>
      <w:r w:rsidR="00E54444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>Graceton</w:t>
      </w:r>
      <w:proofErr w:type="spellEnd"/>
      <w:r w:rsidR="00E54444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to Bagley to Raphael Road </w:t>
      </w:r>
      <w:r w:rsidR="00A67C4C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>Reconductoring P</w:t>
      </w:r>
      <w:r w:rsidR="00E54444" w:rsidRPr="007328A5">
        <w:rPr>
          <w:rFonts w:ascii="Times New Roman" w:hAnsi="Times New Roman" w:cs="Times New Roman"/>
          <w:b/>
          <w:bCs/>
          <w:iCs/>
          <w:sz w:val="24"/>
          <w:szCs w:val="24"/>
        </w:rPr>
        <w:t>roject</w:t>
      </w:r>
      <w:r w:rsidRPr="007328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11F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addition, information on this project can be found </w:t>
      </w:r>
      <w:r w:rsidRPr="008D652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 </w:t>
      </w:r>
      <w:hyperlink r:id="rId12" w:history="1">
        <w:r w:rsidRPr="008D652B">
          <w:rPr>
            <w:rStyle w:val="Hyperlink"/>
            <w:rFonts w:ascii="Times New Roman" w:hAnsi="Times New Roman" w:cs="Times New Roman"/>
            <w:sz w:val="24"/>
            <w:szCs w:val="24"/>
          </w:rPr>
          <w:t>http://bge.com/electricprojectupdate</w:t>
        </w:r>
      </w:hyperlink>
      <w:r>
        <w:t>.</w:t>
      </w:r>
    </w:p>
    <w:p w14:paraId="13EB6FAD" w14:textId="77777777" w:rsidR="00EE3B25" w:rsidRDefault="00EE3B25" w:rsidP="00231840">
      <w:pPr>
        <w:autoSpaceDE w:val="0"/>
        <w:autoSpaceDN w:val="0"/>
        <w:adjustRightInd w:val="0"/>
        <w:spacing w:after="0" w:line="270" w:lineRule="exact"/>
      </w:pPr>
    </w:p>
    <w:p w14:paraId="39347DCE" w14:textId="77777777" w:rsidR="00231840" w:rsidRPr="00852899" w:rsidRDefault="00231840" w:rsidP="00231840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644E54">
        <w:rPr>
          <w:rFonts w:ascii="Times New Roman" w:hAnsi="Times New Roman" w:cs="Times New Roman"/>
          <w:iCs/>
          <w:sz w:val="24"/>
          <w:szCs w:val="24"/>
        </w:rPr>
        <w:lastRenderedPageBreak/>
        <w:t>BGE will do everything we can to minimize disturbances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will return a</w:t>
      </w:r>
      <w:r w:rsidRPr="00644E54">
        <w:rPr>
          <w:rFonts w:ascii="Times New Roman" w:hAnsi="Times New Roman" w:cs="Times New Roman"/>
          <w:iCs/>
          <w:sz w:val="24"/>
          <w:szCs w:val="24"/>
        </w:rPr>
        <w:t xml:space="preserve">ny property that is altered to its original state once work is complete. </w:t>
      </w:r>
      <w:r w:rsidRPr="00852899">
        <w:rPr>
          <w:rFonts w:ascii="Times New Roman" w:eastAsiaTheme="minorHAnsi" w:hAnsi="Times New Roman" w:cs="Times New Roman"/>
          <w:sz w:val="24"/>
          <w:szCs w:val="24"/>
        </w:rPr>
        <w:t>I thank you in advance for your understanding and patience as we complete this important safety and reliability project.</w:t>
      </w:r>
      <w:r w:rsidRPr="00852899">
        <w:rPr>
          <w:rFonts w:ascii="Times New Roman" w:eastAsiaTheme="minorHAnsi" w:hAnsi="Times New Roman" w:cs="Times New Roman"/>
          <w:bCs/>
          <w:sz w:val="24"/>
          <w:szCs w:val="24"/>
        </w:rPr>
        <w:t xml:space="preserve"> </w:t>
      </w:r>
    </w:p>
    <w:p w14:paraId="7ABBB446" w14:textId="77777777" w:rsidR="004225E8" w:rsidRDefault="004225E8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0DFFDD11" w14:textId="77777777" w:rsidR="00BB4868" w:rsidRPr="00852899" w:rsidRDefault="00BB4868" w:rsidP="00BB4868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852899">
        <w:rPr>
          <w:rFonts w:ascii="Times New Roman" w:eastAsiaTheme="minorHAnsi" w:hAnsi="Times New Roman" w:cs="Times New Roman"/>
          <w:sz w:val="24"/>
          <w:szCs w:val="24"/>
        </w:rPr>
        <w:t>Sincerely,</w:t>
      </w:r>
    </w:p>
    <w:p w14:paraId="2BD07D90" w14:textId="77777777" w:rsidR="00852899" w:rsidRDefault="0085289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2856EB2E" w14:textId="1D9F7937" w:rsidR="00852899" w:rsidRDefault="0085289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09F9F598" w14:textId="77777777" w:rsidR="00582159" w:rsidRPr="00852899" w:rsidRDefault="0058215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298900EE" w14:textId="77777777" w:rsidR="00852899" w:rsidRPr="00852899" w:rsidRDefault="00867990" w:rsidP="008528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uren McKee</w:t>
      </w:r>
    </w:p>
    <w:p w14:paraId="07F56D4D" w14:textId="77777777" w:rsidR="00852899" w:rsidRPr="004A607F" w:rsidRDefault="00867990" w:rsidP="00BA4DD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nior</w:t>
      </w:r>
      <w:r w:rsidR="0097134F" w:rsidRPr="004A60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3C35" w:rsidRPr="004A60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ject </w:t>
      </w:r>
      <w:r w:rsidR="00852899" w:rsidRPr="004A60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ager</w:t>
      </w:r>
    </w:p>
    <w:p w14:paraId="6D6ED758" w14:textId="77777777" w:rsidR="004A607F" w:rsidRDefault="00852899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52899">
        <w:rPr>
          <w:rFonts w:ascii="Times New Roman" w:eastAsia="Times New Roman" w:hAnsi="Times New Roman" w:cs="Times New Roman"/>
          <w:color w:val="000000"/>
          <w:sz w:val="24"/>
          <w:szCs w:val="24"/>
        </w:rPr>
        <w:t>BGE</w:t>
      </w:r>
    </w:p>
    <w:p w14:paraId="504849E6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47CB02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4B5815" w14:textId="77777777" w:rsidR="001A7792" w:rsidRDefault="001A7792">
      <w:pPr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sectPr w:rsidR="001A7792" w:rsidSect="004A607F">
          <w:headerReference w:type="default" r:id="rId13"/>
          <w:headerReference w:type="first" r:id="rId14"/>
          <w:pgSz w:w="12240" w:h="15840"/>
          <w:pgMar w:top="1440" w:right="1440" w:bottom="720" w:left="1440" w:header="720" w:footer="720" w:gutter="0"/>
          <w:cols w:space="720"/>
          <w:titlePg/>
          <w:docGrid w:linePitch="360"/>
        </w:sectPr>
      </w:pPr>
    </w:p>
    <w:p w14:paraId="28587A29" w14:textId="77777777" w:rsidR="002E23D3" w:rsidRDefault="00CF74A1" w:rsidP="00F12B3D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sectPr w:rsidR="002E23D3" w:rsidSect="004A607F">
          <w:headerReference w:type="first" r:id="rId15"/>
          <w:pgSz w:w="12240" w:h="15840"/>
          <w:pgMar w:top="1440" w:right="1440" w:bottom="720" w:left="1440" w:header="720" w:footer="720" w:gutter="0"/>
          <w:cols w:space="720"/>
          <w:titlePg/>
          <w:docGrid w:linePitch="360"/>
        </w:sectPr>
      </w:pPr>
      <w:r>
        <w:rPr>
          <w:noProof/>
        </w:rPr>
        <w:lastRenderedPageBreak/>
        <w:drawing>
          <wp:inline distT="0" distB="0" distL="0" distR="0" wp14:anchorId="70331E3B" wp14:editId="2D9C01DC">
            <wp:extent cx="3779520" cy="8410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8496" cy="845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CA094" w14:textId="77777777" w:rsidR="002E23D3" w:rsidRPr="0084361C" w:rsidRDefault="002E23D3" w:rsidP="002E23D3">
      <w:pPr>
        <w:spacing w:after="0"/>
        <w:ind w:left="-270"/>
        <w:jc w:val="center"/>
        <w:rPr>
          <w:rFonts w:ascii="Times New Roman" w:eastAsia="Calibri" w:hAnsi="Times New Roman" w:cs="Times New Roman"/>
          <w:b/>
          <w:sz w:val="32"/>
          <w:szCs w:val="32"/>
          <w:u w:val="single"/>
        </w:rPr>
      </w:pPr>
      <w:r w:rsidRPr="0084361C">
        <w:rPr>
          <w:rFonts w:ascii="Times New Roman" w:eastAsia="Calibri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283E90" wp14:editId="7FF4CBC3">
            <wp:extent cx="6572038" cy="282892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81652" cy="2833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90AD4" w14:textId="77777777" w:rsidR="002E23D3" w:rsidRDefault="002E23D3" w:rsidP="002E23D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5168A4" w14:textId="77777777" w:rsidR="002E23D3" w:rsidRDefault="002E23D3" w:rsidP="002E23D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0E7ECC" w14:textId="77777777" w:rsidR="004A607F" w:rsidRDefault="004A607F" w:rsidP="0068278D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A607F" w:rsidSect="004A607F">
      <w:headerReference w:type="first" r:id="rId18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91301" w14:textId="77777777" w:rsidR="00705E3B" w:rsidRDefault="00705E3B" w:rsidP="004D3FAC">
      <w:pPr>
        <w:spacing w:after="0" w:line="240" w:lineRule="auto"/>
      </w:pPr>
      <w:r>
        <w:separator/>
      </w:r>
    </w:p>
  </w:endnote>
  <w:endnote w:type="continuationSeparator" w:id="0">
    <w:p w14:paraId="3A97D342" w14:textId="77777777" w:rsidR="00705E3B" w:rsidRDefault="00705E3B" w:rsidP="004D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D7829" w14:textId="77777777" w:rsidR="00705E3B" w:rsidRDefault="00705E3B" w:rsidP="004D3FAC">
      <w:pPr>
        <w:spacing w:after="0" w:line="240" w:lineRule="auto"/>
      </w:pPr>
      <w:r>
        <w:separator/>
      </w:r>
    </w:p>
  </w:footnote>
  <w:footnote w:type="continuationSeparator" w:id="0">
    <w:p w14:paraId="1D0839B3" w14:textId="77777777" w:rsidR="00705E3B" w:rsidRDefault="00705E3B" w:rsidP="004D3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3548C" w14:textId="77777777" w:rsidR="00F12B3D" w:rsidRDefault="00F12B3D" w:rsidP="0068278D">
    <w:pPr>
      <w:spacing w:after="0"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ED648" w14:textId="1B6C95E7" w:rsidR="004A607F" w:rsidRDefault="00884A7D">
    <w:pPr>
      <w:pStyle w:val="Header"/>
    </w:pPr>
    <w:r w:rsidRPr="00852899">
      <w:rPr>
        <w:rFonts w:ascii="Times New Roman" w:eastAsia="Times New Roman" w:hAnsi="Times New Roman" w:cs="Times New Roman"/>
        <w:noProof/>
        <w:color w:val="808080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FBF82BB" wp14:editId="6107022B">
              <wp:simplePos x="0" y="0"/>
              <wp:positionH relativeFrom="column">
                <wp:posOffset>0</wp:posOffset>
              </wp:positionH>
              <wp:positionV relativeFrom="paragraph">
                <wp:posOffset>552450</wp:posOffset>
              </wp:positionV>
              <wp:extent cx="4724400" cy="325120"/>
              <wp:effectExtent l="0" t="0" r="0" b="0"/>
              <wp:wrapTight wrapText="bothSides">
                <wp:wrapPolygon edited="0">
                  <wp:start x="261" y="0"/>
                  <wp:lineTo x="261" y="19711"/>
                  <wp:lineTo x="21252" y="19711"/>
                  <wp:lineTo x="21252" y="0"/>
                  <wp:lineTo x="261" y="0"/>
                </wp:wrapPolygon>
              </wp:wrapTight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4400" cy="3251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7FF791" w14:textId="77777777" w:rsidR="00884A7D" w:rsidRDefault="00884A7D" w:rsidP="00884A7D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>P.O. Box 1475</w:t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ab/>
                            <w:t>www.bge.com</w:t>
                          </w:r>
                        </w:p>
                        <w:p w14:paraId="6F496AB6" w14:textId="77777777" w:rsidR="00884A7D" w:rsidRDefault="00884A7D" w:rsidP="00884A7D">
                          <w:pPr>
                            <w:spacing w:after="0" w:line="240" w:lineRule="auto"/>
                          </w:pPr>
                          <w:r w:rsidRPr="007448A1">
                            <w:rPr>
                              <w:rFonts w:ascii="Arial" w:eastAsia="Times New Roman" w:hAnsi="Arial" w:cs="Arial"/>
                              <w:color w:val="808080"/>
                              <w:sz w:val="16"/>
                              <w:szCs w:val="16"/>
                            </w:rPr>
                            <w:t>Baltimore, Maryland 2120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BF82B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43.5pt;width:372pt;height:25.6pt;z-index:-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" filled="f" stroked="f">
              <v:textbox style="mso-fit-shape-to-text:t">
                <w:txbxContent>
                  <w:p w14:paraId="537FF791" w14:textId="77777777" w:rsidR="00884A7D" w:rsidRDefault="00884A7D" w:rsidP="00884A7D">
                    <w:pPr>
                      <w:spacing w:after="0" w:line="240" w:lineRule="auto"/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</w:pP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>P.O. Box 1475</w:t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ab/>
                      <w:t>www.bge.com</w:t>
                    </w:r>
                  </w:p>
                  <w:p w14:paraId="6F496AB6" w14:textId="77777777" w:rsidR="00884A7D" w:rsidRDefault="00884A7D" w:rsidP="00884A7D">
                    <w:pPr>
                      <w:spacing w:after="0" w:line="240" w:lineRule="auto"/>
                    </w:pPr>
                    <w:r w:rsidRPr="007448A1">
                      <w:rPr>
                        <w:rFonts w:ascii="Arial" w:eastAsia="Times New Roman" w:hAnsi="Arial" w:cs="Arial"/>
                        <w:color w:val="808080"/>
                        <w:sz w:val="16"/>
                        <w:szCs w:val="16"/>
                      </w:rPr>
                      <w:t>Baltimore, Maryland 21203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4A607F">
      <w:rPr>
        <w:noProof/>
      </w:rPr>
      <w:drawing>
        <wp:inline distT="0" distB="0" distL="0" distR="0" wp14:anchorId="340AD301" wp14:editId="1E4DAD33">
          <wp:extent cx="5943600" cy="546768"/>
          <wp:effectExtent l="0" t="0" r="0" b="5715"/>
          <wp:docPr id="5" name="Picture 5" descr="C:\Users\e20382\AppData\Local\Microsoft\Windows\Temporary Internet Files\Content.Outlook\M2M525BI\BGE_l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20382\AppData\Local\Microsoft\Windows\Temporary Internet Files\Content.Outlook\M2M525BI\BGE_l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46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F2826" w14:textId="3941CEBA" w:rsidR="00CF74A1" w:rsidRDefault="00CF74A1" w:rsidP="0068278D">
    <w:pPr>
      <w:pStyle w:val="Header"/>
      <w:jc w:val="center"/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Graceton</w:t>
    </w:r>
    <w:proofErr w:type="spellEnd"/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to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Bagley to Raphael Road </w:t>
    </w:r>
    <w:r w:rsidR="005D6699">
      <w:rPr>
        <w:rFonts w:ascii="Times New Roman" w:eastAsia="Times New Roman" w:hAnsi="Times New Roman" w:cs="Times New Roman"/>
        <w:b/>
        <w:color w:val="000000"/>
        <w:sz w:val="32"/>
        <w:szCs w:val="24"/>
      </w:rPr>
      <w:t>Reconductoring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Projec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0EAA6" w14:textId="33E78B84" w:rsidR="002E23D3" w:rsidRPr="00C12FCD" w:rsidRDefault="002E23D3" w:rsidP="002E23D3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24"/>
      </w:rPr>
    </w:pPr>
    <w:proofErr w:type="spellStart"/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>Conastone</w:t>
    </w:r>
    <w:proofErr w:type="spellEnd"/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 w:rsidR="005D6699">
      <w:rPr>
        <w:rFonts w:ascii="Times New Roman" w:eastAsia="Times New Roman" w:hAnsi="Times New Roman" w:cs="Times New Roman"/>
        <w:b/>
        <w:color w:val="000000"/>
        <w:sz w:val="32"/>
        <w:szCs w:val="24"/>
      </w:rPr>
      <w:t>to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Graceto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 w:rsidR="005D6699">
      <w:rPr>
        <w:rFonts w:ascii="Times New Roman" w:eastAsia="Times New Roman" w:hAnsi="Times New Roman" w:cs="Times New Roman"/>
        <w:b/>
        <w:color w:val="000000"/>
        <w:sz w:val="32"/>
        <w:szCs w:val="24"/>
      </w:rPr>
      <w:t>Reconductoring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Project</w:t>
    </w:r>
  </w:p>
  <w:p w14:paraId="4CEA0092" w14:textId="0DF87B91" w:rsidR="002E23D3" w:rsidRDefault="002E23D3" w:rsidP="0068278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3DD9"/>
    <w:multiLevelType w:val="hybridMultilevel"/>
    <w:tmpl w:val="F6CA68BE"/>
    <w:lvl w:ilvl="0" w:tplc="CE2A9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A1F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86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5A76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4807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34B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583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83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C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IxNTGzMDI3M7ZU0lEKTi0uzszPAykwqQUATvGTvywAAAA="/>
  </w:docVars>
  <w:rsids>
    <w:rsidRoot w:val="00A847B8"/>
    <w:rsid w:val="0000588B"/>
    <w:rsid w:val="00011C43"/>
    <w:rsid w:val="00012944"/>
    <w:rsid w:val="000216ED"/>
    <w:rsid w:val="00021EA8"/>
    <w:rsid w:val="00024332"/>
    <w:rsid w:val="00026DBC"/>
    <w:rsid w:val="000277A5"/>
    <w:rsid w:val="00037163"/>
    <w:rsid w:val="0004527E"/>
    <w:rsid w:val="00064AE6"/>
    <w:rsid w:val="00066871"/>
    <w:rsid w:val="0007153C"/>
    <w:rsid w:val="00081BDA"/>
    <w:rsid w:val="000850AB"/>
    <w:rsid w:val="000B2A74"/>
    <w:rsid w:val="000B431D"/>
    <w:rsid w:val="000C245D"/>
    <w:rsid w:val="000C36E6"/>
    <w:rsid w:val="000F4FC0"/>
    <w:rsid w:val="0010426C"/>
    <w:rsid w:val="00110BAE"/>
    <w:rsid w:val="00131A61"/>
    <w:rsid w:val="00131C50"/>
    <w:rsid w:val="00135ACE"/>
    <w:rsid w:val="00141E11"/>
    <w:rsid w:val="0015160D"/>
    <w:rsid w:val="00154A04"/>
    <w:rsid w:val="00155707"/>
    <w:rsid w:val="00156374"/>
    <w:rsid w:val="00160169"/>
    <w:rsid w:val="00165868"/>
    <w:rsid w:val="001964B1"/>
    <w:rsid w:val="0019763C"/>
    <w:rsid w:val="001A2E80"/>
    <w:rsid w:val="001A3980"/>
    <w:rsid w:val="001A6CCC"/>
    <w:rsid w:val="001A7792"/>
    <w:rsid w:val="001B13D4"/>
    <w:rsid w:val="001E261F"/>
    <w:rsid w:val="001F6D6F"/>
    <w:rsid w:val="0021118A"/>
    <w:rsid w:val="00231840"/>
    <w:rsid w:val="002329D6"/>
    <w:rsid w:val="00240A59"/>
    <w:rsid w:val="0024390C"/>
    <w:rsid w:val="00244146"/>
    <w:rsid w:val="002478D7"/>
    <w:rsid w:val="00255535"/>
    <w:rsid w:val="002623AC"/>
    <w:rsid w:val="002625F6"/>
    <w:rsid w:val="00264292"/>
    <w:rsid w:val="00265D03"/>
    <w:rsid w:val="00270445"/>
    <w:rsid w:val="002A0DC7"/>
    <w:rsid w:val="002A4C47"/>
    <w:rsid w:val="002D016D"/>
    <w:rsid w:val="002E23D3"/>
    <w:rsid w:val="002E3A3A"/>
    <w:rsid w:val="00314B1F"/>
    <w:rsid w:val="003207B4"/>
    <w:rsid w:val="00325764"/>
    <w:rsid w:val="00325E8D"/>
    <w:rsid w:val="0035485C"/>
    <w:rsid w:val="003777CD"/>
    <w:rsid w:val="00382099"/>
    <w:rsid w:val="003869AC"/>
    <w:rsid w:val="003946A6"/>
    <w:rsid w:val="003A0839"/>
    <w:rsid w:val="003A3DBE"/>
    <w:rsid w:val="003C5981"/>
    <w:rsid w:val="003D08B6"/>
    <w:rsid w:val="003D7C0E"/>
    <w:rsid w:val="003E5AB5"/>
    <w:rsid w:val="003F2E5C"/>
    <w:rsid w:val="00413B28"/>
    <w:rsid w:val="0041554D"/>
    <w:rsid w:val="004225E8"/>
    <w:rsid w:val="00423057"/>
    <w:rsid w:val="00431690"/>
    <w:rsid w:val="00435C7B"/>
    <w:rsid w:val="004361AD"/>
    <w:rsid w:val="00437BDA"/>
    <w:rsid w:val="00467396"/>
    <w:rsid w:val="004715DE"/>
    <w:rsid w:val="004771EF"/>
    <w:rsid w:val="00493AE5"/>
    <w:rsid w:val="004A607F"/>
    <w:rsid w:val="004B1549"/>
    <w:rsid w:val="004B7195"/>
    <w:rsid w:val="004C53C1"/>
    <w:rsid w:val="004C64AA"/>
    <w:rsid w:val="004D1BD4"/>
    <w:rsid w:val="004D3FAC"/>
    <w:rsid w:val="004D70CC"/>
    <w:rsid w:val="004E3506"/>
    <w:rsid w:val="004E566B"/>
    <w:rsid w:val="00501B1C"/>
    <w:rsid w:val="0050711C"/>
    <w:rsid w:val="005373FC"/>
    <w:rsid w:val="00542D33"/>
    <w:rsid w:val="00543D28"/>
    <w:rsid w:val="0054572B"/>
    <w:rsid w:val="00553B33"/>
    <w:rsid w:val="00553C35"/>
    <w:rsid w:val="00554F33"/>
    <w:rsid w:val="00557769"/>
    <w:rsid w:val="00574834"/>
    <w:rsid w:val="00574E0C"/>
    <w:rsid w:val="00580ED6"/>
    <w:rsid w:val="00582159"/>
    <w:rsid w:val="0059341F"/>
    <w:rsid w:val="005945ED"/>
    <w:rsid w:val="005B4A57"/>
    <w:rsid w:val="005C2A0C"/>
    <w:rsid w:val="005D6699"/>
    <w:rsid w:val="005F55C9"/>
    <w:rsid w:val="005F6451"/>
    <w:rsid w:val="006315BE"/>
    <w:rsid w:val="00632C10"/>
    <w:rsid w:val="006349C2"/>
    <w:rsid w:val="00637354"/>
    <w:rsid w:val="00641548"/>
    <w:rsid w:val="0064230B"/>
    <w:rsid w:val="00642B6D"/>
    <w:rsid w:val="00644517"/>
    <w:rsid w:val="00644E54"/>
    <w:rsid w:val="00647EA2"/>
    <w:rsid w:val="006579B0"/>
    <w:rsid w:val="00661D6F"/>
    <w:rsid w:val="00662A73"/>
    <w:rsid w:val="00672670"/>
    <w:rsid w:val="0068278D"/>
    <w:rsid w:val="006831A3"/>
    <w:rsid w:val="00693BD1"/>
    <w:rsid w:val="006A225B"/>
    <w:rsid w:val="006A60F2"/>
    <w:rsid w:val="006B4C82"/>
    <w:rsid w:val="006D3663"/>
    <w:rsid w:val="006D69E4"/>
    <w:rsid w:val="006E3C4E"/>
    <w:rsid w:val="006F704A"/>
    <w:rsid w:val="007000A5"/>
    <w:rsid w:val="00705E3B"/>
    <w:rsid w:val="007168FE"/>
    <w:rsid w:val="0072329E"/>
    <w:rsid w:val="00726CE3"/>
    <w:rsid w:val="0073217F"/>
    <w:rsid w:val="007328A5"/>
    <w:rsid w:val="007554AF"/>
    <w:rsid w:val="007638F1"/>
    <w:rsid w:val="00763906"/>
    <w:rsid w:val="00764FE4"/>
    <w:rsid w:val="00767685"/>
    <w:rsid w:val="007717DC"/>
    <w:rsid w:val="00772F54"/>
    <w:rsid w:val="007730C9"/>
    <w:rsid w:val="00774923"/>
    <w:rsid w:val="00780A82"/>
    <w:rsid w:val="00790E23"/>
    <w:rsid w:val="0079557D"/>
    <w:rsid w:val="007B351B"/>
    <w:rsid w:val="007C1DFD"/>
    <w:rsid w:val="007C2470"/>
    <w:rsid w:val="008011F1"/>
    <w:rsid w:val="008071F1"/>
    <w:rsid w:val="0081182A"/>
    <w:rsid w:val="00811B14"/>
    <w:rsid w:val="00815472"/>
    <w:rsid w:val="008229ED"/>
    <w:rsid w:val="00825E72"/>
    <w:rsid w:val="00843946"/>
    <w:rsid w:val="00852899"/>
    <w:rsid w:val="00854DF0"/>
    <w:rsid w:val="00865945"/>
    <w:rsid w:val="00867990"/>
    <w:rsid w:val="008772B8"/>
    <w:rsid w:val="00882616"/>
    <w:rsid w:val="00884A7D"/>
    <w:rsid w:val="008859A1"/>
    <w:rsid w:val="008A27E0"/>
    <w:rsid w:val="008B0519"/>
    <w:rsid w:val="008B1212"/>
    <w:rsid w:val="008B28D1"/>
    <w:rsid w:val="008B4004"/>
    <w:rsid w:val="008B5D74"/>
    <w:rsid w:val="008D40D5"/>
    <w:rsid w:val="008F00B6"/>
    <w:rsid w:val="008F4BF5"/>
    <w:rsid w:val="00901287"/>
    <w:rsid w:val="0091595C"/>
    <w:rsid w:val="00932FEE"/>
    <w:rsid w:val="009503BF"/>
    <w:rsid w:val="00961FEB"/>
    <w:rsid w:val="0097134F"/>
    <w:rsid w:val="009A5F91"/>
    <w:rsid w:val="009B1239"/>
    <w:rsid w:val="009B5586"/>
    <w:rsid w:val="009C413B"/>
    <w:rsid w:val="009C4BB8"/>
    <w:rsid w:val="009E2398"/>
    <w:rsid w:val="009E3754"/>
    <w:rsid w:val="009E6FC5"/>
    <w:rsid w:val="009F682C"/>
    <w:rsid w:val="00A029AB"/>
    <w:rsid w:val="00A06585"/>
    <w:rsid w:val="00A14C6F"/>
    <w:rsid w:val="00A25ACA"/>
    <w:rsid w:val="00A35BFE"/>
    <w:rsid w:val="00A4502F"/>
    <w:rsid w:val="00A67C4C"/>
    <w:rsid w:val="00A703EB"/>
    <w:rsid w:val="00A73356"/>
    <w:rsid w:val="00A847B8"/>
    <w:rsid w:val="00A84C58"/>
    <w:rsid w:val="00A96D28"/>
    <w:rsid w:val="00AB0401"/>
    <w:rsid w:val="00AB0B61"/>
    <w:rsid w:val="00AB2BDD"/>
    <w:rsid w:val="00AB3C5D"/>
    <w:rsid w:val="00AD3126"/>
    <w:rsid w:val="00AD5B78"/>
    <w:rsid w:val="00AF0584"/>
    <w:rsid w:val="00AF144D"/>
    <w:rsid w:val="00B06EEE"/>
    <w:rsid w:val="00B106DD"/>
    <w:rsid w:val="00B152FB"/>
    <w:rsid w:val="00B166A1"/>
    <w:rsid w:val="00B16CE5"/>
    <w:rsid w:val="00B21411"/>
    <w:rsid w:val="00B246B2"/>
    <w:rsid w:val="00B61ACE"/>
    <w:rsid w:val="00B62CFA"/>
    <w:rsid w:val="00B70B10"/>
    <w:rsid w:val="00B73234"/>
    <w:rsid w:val="00B8688B"/>
    <w:rsid w:val="00B9035F"/>
    <w:rsid w:val="00B9765B"/>
    <w:rsid w:val="00BA4DD5"/>
    <w:rsid w:val="00BA5663"/>
    <w:rsid w:val="00BB2A52"/>
    <w:rsid w:val="00BB4868"/>
    <w:rsid w:val="00BB7939"/>
    <w:rsid w:val="00BD0CC5"/>
    <w:rsid w:val="00BD3062"/>
    <w:rsid w:val="00BD70FC"/>
    <w:rsid w:val="00C12FCD"/>
    <w:rsid w:val="00C22810"/>
    <w:rsid w:val="00C24343"/>
    <w:rsid w:val="00C36F4D"/>
    <w:rsid w:val="00C67DC3"/>
    <w:rsid w:val="00C848D8"/>
    <w:rsid w:val="00C8686D"/>
    <w:rsid w:val="00C9235A"/>
    <w:rsid w:val="00CA3253"/>
    <w:rsid w:val="00CA3CE2"/>
    <w:rsid w:val="00CA60E9"/>
    <w:rsid w:val="00CB0928"/>
    <w:rsid w:val="00CC477E"/>
    <w:rsid w:val="00CD4EE7"/>
    <w:rsid w:val="00CD5DCB"/>
    <w:rsid w:val="00CD7950"/>
    <w:rsid w:val="00CD795B"/>
    <w:rsid w:val="00CE4312"/>
    <w:rsid w:val="00CF74A1"/>
    <w:rsid w:val="00D01E48"/>
    <w:rsid w:val="00D03DF4"/>
    <w:rsid w:val="00D21B26"/>
    <w:rsid w:val="00D307AC"/>
    <w:rsid w:val="00D46B06"/>
    <w:rsid w:val="00D5076E"/>
    <w:rsid w:val="00D6665E"/>
    <w:rsid w:val="00D73C76"/>
    <w:rsid w:val="00D85D69"/>
    <w:rsid w:val="00D90C55"/>
    <w:rsid w:val="00D94098"/>
    <w:rsid w:val="00DD10FD"/>
    <w:rsid w:val="00DD408D"/>
    <w:rsid w:val="00DD62C9"/>
    <w:rsid w:val="00DE25DC"/>
    <w:rsid w:val="00DF6414"/>
    <w:rsid w:val="00E00A6F"/>
    <w:rsid w:val="00E106A7"/>
    <w:rsid w:val="00E20A11"/>
    <w:rsid w:val="00E24719"/>
    <w:rsid w:val="00E33C52"/>
    <w:rsid w:val="00E437DC"/>
    <w:rsid w:val="00E529D8"/>
    <w:rsid w:val="00E54444"/>
    <w:rsid w:val="00E56C4B"/>
    <w:rsid w:val="00E81E72"/>
    <w:rsid w:val="00E8262A"/>
    <w:rsid w:val="00E84B37"/>
    <w:rsid w:val="00EB17B0"/>
    <w:rsid w:val="00EC06B2"/>
    <w:rsid w:val="00EE3B25"/>
    <w:rsid w:val="00F00026"/>
    <w:rsid w:val="00F030FA"/>
    <w:rsid w:val="00F03A7A"/>
    <w:rsid w:val="00F0742D"/>
    <w:rsid w:val="00F12B3D"/>
    <w:rsid w:val="00F173F8"/>
    <w:rsid w:val="00F20278"/>
    <w:rsid w:val="00F224FB"/>
    <w:rsid w:val="00F26128"/>
    <w:rsid w:val="00F301B1"/>
    <w:rsid w:val="00F65DAA"/>
    <w:rsid w:val="00F7135D"/>
    <w:rsid w:val="00F76623"/>
    <w:rsid w:val="00F90D7E"/>
    <w:rsid w:val="00F97DF1"/>
    <w:rsid w:val="00FA769C"/>
    <w:rsid w:val="00FB2A15"/>
    <w:rsid w:val="00FB384E"/>
    <w:rsid w:val="00FB3B79"/>
    <w:rsid w:val="00FC3BD4"/>
    <w:rsid w:val="00FC3D3E"/>
    <w:rsid w:val="00FD3786"/>
    <w:rsid w:val="00FD4E45"/>
    <w:rsid w:val="00FE3494"/>
    <w:rsid w:val="00FF5C13"/>
    <w:rsid w:val="00FF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3633B5"/>
  <w15:docId w15:val="{1D2F280E-C425-4EFC-BDB9-7EAC0E3DA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43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43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08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9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9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AC"/>
  </w:style>
  <w:style w:type="paragraph" w:styleId="Footer">
    <w:name w:val="footer"/>
    <w:basedOn w:val="Normal"/>
    <w:link w:val="Foot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AC"/>
  </w:style>
  <w:style w:type="character" w:styleId="CommentReference">
    <w:name w:val="annotation reference"/>
    <w:basedOn w:val="DefaultParagraphFont"/>
    <w:uiPriority w:val="99"/>
    <w:semiHidden/>
    <w:unhideWhenUsed/>
    <w:rsid w:val="00F30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1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1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1B1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644E5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4A0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B431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B431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2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0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1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04.safelinks.protection.outlook.com/?url=http%3A%2F%2Fbge.com%2Felectricprojectupdate&amp;data=02%7C01%7CLauren.Mckee%40bge.com%7Cf654c0bbbde74a64221a08d79456d85c%7C600d01fc055f49c6868f3ecfcc791773%7C0%7C0%7C637140973020801600&amp;sdata=z39lV2AnRLsux0i9BL2Ordi6CO0lThuSPTlr0UlHtGs%3D&amp;reserved=0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GEProject@bge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C76B33443FF4BBBE884D80F45B505" ma:contentTypeVersion="15" ma:contentTypeDescription="Create a new document." ma:contentTypeScope="" ma:versionID="c676794ddbcc5809ee595c8144c7d992">
  <xsd:schema xmlns:xsd="http://www.w3.org/2001/XMLSchema" xmlns:xs="http://www.w3.org/2001/XMLSchema" xmlns:p="http://schemas.microsoft.com/office/2006/metadata/properties" xmlns:ns3="8f40aa79-1121-4a9a-abb2-c485f30c1277" xmlns:ns4="e0b6bd36-95e7-4876-838e-8ba1ed68658f" targetNamespace="http://schemas.microsoft.com/office/2006/metadata/properties" ma:root="true" ma:fieldsID="54f9ef8f910b5aa2354a26af3d72c287" ns3:_="" ns4:_="">
    <xsd:import namespace="8f40aa79-1121-4a9a-abb2-c485f30c1277"/>
    <xsd:import namespace="e0b6bd36-95e7-4876-838e-8ba1ed6865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0aa79-1121-4a9a-abb2-c485f30c12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6bd36-95e7-4876-838e-8ba1ed686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BC1BB8-1922-487D-A80B-8F77BB08C0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0aa79-1121-4a9a-abb2-c485f30c1277"/>
    <ds:schemaRef ds:uri="e0b6bd36-95e7-4876-838e-8ba1ed6865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98D57-2062-43FA-A334-963EE9B9B6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891B-A7CB-459B-B46E-ADF1451E915E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e0b6bd36-95e7-4876-838e-8ba1ed68658f"/>
    <ds:schemaRef ds:uri="http://purl.org/dc/terms/"/>
    <ds:schemaRef ds:uri="http://purl.org/dc/dcmitype/"/>
    <ds:schemaRef ds:uri="8f40aa79-1121-4a9a-abb2-c485f30c127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2090D22-B48C-40B0-BFCB-E406B6F73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14028</dc:creator>
  <cp:lastModifiedBy>McKee, Lauren:(BGE)</cp:lastModifiedBy>
  <cp:revision>5</cp:revision>
  <cp:lastPrinted>2020-01-21T20:49:00Z</cp:lastPrinted>
  <dcterms:created xsi:type="dcterms:W3CDTF">2020-01-29T11:02:00Z</dcterms:created>
  <dcterms:modified xsi:type="dcterms:W3CDTF">2020-01-2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C76B33443FF4BBBE884D80F45B505</vt:lpwstr>
  </property>
</Properties>
</file>